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184650" w14:textId="7C2C341F" w:rsidR="00D91260" w:rsidRPr="00026FFB" w:rsidRDefault="00D91260" w:rsidP="00812680">
      <w:pPr>
        <w:spacing w:line="480" w:lineRule="auto"/>
        <w:jc w:val="center"/>
        <w:rPr>
          <w:b/>
          <w:lang w:eastAsia="en-GB"/>
        </w:rPr>
      </w:pPr>
      <w:r w:rsidRPr="00026FFB">
        <w:rPr>
          <w:b/>
          <w:i/>
          <w:lang w:eastAsia="en-GB"/>
        </w:rPr>
        <w:t>Animal</w:t>
      </w:r>
      <w:r w:rsidRPr="00026FFB">
        <w:rPr>
          <w:b/>
          <w:lang w:eastAsia="en-GB"/>
        </w:rPr>
        <w:t xml:space="preserve"> Journal</w:t>
      </w:r>
    </w:p>
    <w:p w14:paraId="6F3668AC" w14:textId="77777777" w:rsidR="00D91260" w:rsidRPr="00026FFB" w:rsidRDefault="00D91260" w:rsidP="00812680">
      <w:pPr>
        <w:spacing w:line="480" w:lineRule="auto"/>
        <w:jc w:val="center"/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69A91F65" w14:textId="1771437A" w:rsidR="00812680" w:rsidRPr="00026FFB" w:rsidRDefault="00812680" w:rsidP="00812680">
      <w:pPr>
        <w:spacing w:line="480" w:lineRule="auto"/>
        <w:jc w:val="center"/>
        <w:rPr>
          <w:rFonts w:ascii="Arial" w:hAnsi="Arial" w:cs="Arial"/>
          <w:b/>
          <w:bCs/>
          <w:color w:val="000000"/>
          <w:shd w:val="clear" w:color="auto" w:fill="FFFFFF"/>
        </w:rPr>
      </w:pPr>
      <w:r w:rsidRPr="00026FFB">
        <w:rPr>
          <w:rFonts w:ascii="Arial" w:hAnsi="Arial" w:cs="Arial"/>
          <w:b/>
          <w:bCs/>
          <w:color w:val="000000"/>
          <w:shd w:val="clear" w:color="auto" w:fill="FFFFFF"/>
        </w:rPr>
        <w:t xml:space="preserve">Short Communication: </w:t>
      </w:r>
      <w:hyperlink r:id="rId8" w:history="1">
        <w:r w:rsidRPr="00026FFB">
          <w:rPr>
            <w:rFonts w:ascii="Arial" w:hAnsi="Arial" w:cs="Arial"/>
            <w:b/>
            <w:bCs/>
            <w:color w:val="000000"/>
            <w:shd w:val="clear" w:color="auto" w:fill="FFFFFF"/>
          </w:rPr>
          <w:t xml:space="preserve">Administering an appeasing substance to </w:t>
        </w:r>
        <w:r w:rsidRPr="00026FFB">
          <w:rPr>
            <w:rFonts w:ascii="Arial" w:hAnsi="Arial" w:cs="Arial"/>
            <w:b/>
            <w:bCs/>
            <w:i/>
            <w:color w:val="000000"/>
            <w:shd w:val="clear" w:color="auto" w:fill="FFFFFF"/>
          </w:rPr>
          <w:t>Bos indicus</w:t>
        </w:r>
        <w:r w:rsidRPr="00026FFB">
          <w:rPr>
            <w:rFonts w:ascii="Arial" w:hAnsi="Arial" w:cs="Arial"/>
            <w:b/>
            <w:bCs/>
            <w:color w:val="000000"/>
            <w:shd w:val="clear" w:color="auto" w:fill="FFFFFF"/>
          </w:rPr>
          <w:t>-influenced beef cattle at weaning and feedlot entry</w:t>
        </w:r>
      </w:hyperlink>
    </w:p>
    <w:p w14:paraId="18265BBE" w14:textId="77777777" w:rsidR="00812680" w:rsidRPr="00026FFB" w:rsidRDefault="00812680" w:rsidP="00812680">
      <w:pPr>
        <w:autoSpaceDE w:val="0"/>
        <w:autoSpaceDN w:val="0"/>
        <w:adjustRightInd w:val="0"/>
        <w:spacing w:line="480" w:lineRule="auto"/>
        <w:ind w:firstLine="720"/>
        <w:jc w:val="center"/>
        <w:rPr>
          <w:rFonts w:ascii="Arial" w:hAnsi="Arial" w:cs="Arial"/>
          <w:b/>
          <w:bCs/>
        </w:rPr>
      </w:pPr>
    </w:p>
    <w:p w14:paraId="129A555A" w14:textId="77777777" w:rsidR="00812680" w:rsidRPr="00026FFB" w:rsidRDefault="00812680" w:rsidP="00812680">
      <w:pPr>
        <w:spacing w:line="480" w:lineRule="auto"/>
        <w:ind w:firstLine="720"/>
        <w:jc w:val="center"/>
        <w:rPr>
          <w:rFonts w:ascii="Arial" w:hAnsi="Arial" w:cs="Arial"/>
        </w:rPr>
      </w:pPr>
      <w:r w:rsidRPr="00026FFB">
        <w:rPr>
          <w:rFonts w:ascii="Arial" w:hAnsi="Arial" w:cs="Arial"/>
        </w:rPr>
        <w:t>R.F. Cooke</w:t>
      </w:r>
      <w:r w:rsidRPr="00026FFB">
        <w:rPr>
          <w:rFonts w:ascii="Arial" w:hAnsi="Arial" w:cs="Arial"/>
          <w:vertAlign w:val="superscript"/>
        </w:rPr>
        <w:t>1</w:t>
      </w:r>
      <w:r w:rsidRPr="00026FFB">
        <w:rPr>
          <w:rFonts w:ascii="Arial" w:hAnsi="Arial" w:cs="Arial"/>
        </w:rPr>
        <w:t>, A. Millican</w:t>
      </w:r>
      <w:r w:rsidRPr="00026FFB">
        <w:rPr>
          <w:rFonts w:ascii="Arial" w:hAnsi="Arial" w:cs="Arial"/>
          <w:vertAlign w:val="superscript"/>
        </w:rPr>
        <w:t>1</w:t>
      </w:r>
      <w:r w:rsidRPr="00026FFB">
        <w:rPr>
          <w:rFonts w:ascii="Arial" w:hAnsi="Arial" w:cs="Arial"/>
        </w:rPr>
        <w:t>, A.P. Brandão</w:t>
      </w:r>
      <w:r w:rsidRPr="00026FFB">
        <w:rPr>
          <w:rFonts w:ascii="Arial" w:hAnsi="Arial" w:cs="Arial"/>
          <w:vertAlign w:val="superscript"/>
        </w:rPr>
        <w:t>1</w:t>
      </w:r>
      <w:r w:rsidRPr="00026FFB">
        <w:rPr>
          <w:rFonts w:ascii="Arial" w:hAnsi="Arial" w:cs="Arial"/>
        </w:rPr>
        <w:t>, T.F. Schumaher</w:t>
      </w:r>
      <w:r w:rsidRPr="00026FFB">
        <w:rPr>
          <w:rFonts w:ascii="Arial" w:hAnsi="Arial" w:cs="Arial"/>
          <w:vertAlign w:val="superscript"/>
        </w:rPr>
        <w:t>2</w:t>
      </w:r>
      <w:r w:rsidRPr="00026FFB">
        <w:rPr>
          <w:rFonts w:ascii="Arial" w:hAnsi="Arial" w:cs="Arial"/>
        </w:rPr>
        <w:t>, O.A. de Sousa</w:t>
      </w:r>
      <w:r w:rsidRPr="00026FFB">
        <w:rPr>
          <w:rFonts w:ascii="Arial" w:hAnsi="Arial" w:cs="Arial"/>
          <w:vertAlign w:val="superscript"/>
        </w:rPr>
        <w:t>2</w:t>
      </w:r>
      <w:r w:rsidRPr="00026FFB">
        <w:rPr>
          <w:rFonts w:ascii="Arial" w:hAnsi="Arial" w:cs="Arial"/>
        </w:rPr>
        <w:t>, T. Castro</w:t>
      </w:r>
      <w:r w:rsidRPr="00026FFB">
        <w:rPr>
          <w:rFonts w:ascii="Arial" w:hAnsi="Arial" w:cs="Arial"/>
          <w:vertAlign w:val="superscript"/>
        </w:rPr>
        <w:t>3</w:t>
      </w:r>
      <w:r w:rsidRPr="00026FFB">
        <w:rPr>
          <w:rFonts w:ascii="Arial" w:hAnsi="Arial" w:cs="Arial"/>
        </w:rPr>
        <w:t>, R.S. Farias</w:t>
      </w:r>
      <w:r w:rsidRPr="00026FFB">
        <w:rPr>
          <w:rFonts w:ascii="Arial" w:hAnsi="Arial" w:cs="Arial"/>
          <w:vertAlign w:val="superscript"/>
        </w:rPr>
        <w:t>4</w:t>
      </w:r>
      <w:r w:rsidRPr="00026FFB">
        <w:rPr>
          <w:rFonts w:ascii="Arial" w:hAnsi="Arial" w:cs="Arial"/>
        </w:rPr>
        <w:t>, and B.I. Cappellozza</w:t>
      </w:r>
      <w:r w:rsidRPr="00026FFB">
        <w:rPr>
          <w:rFonts w:ascii="Arial" w:hAnsi="Arial" w:cs="Arial"/>
          <w:vertAlign w:val="superscript"/>
        </w:rPr>
        <w:t>3</w:t>
      </w:r>
    </w:p>
    <w:p w14:paraId="45C9228E" w14:textId="77777777" w:rsidR="00812680" w:rsidRPr="00026FFB" w:rsidRDefault="00812680" w:rsidP="00812680">
      <w:pPr>
        <w:spacing w:line="480" w:lineRule="auto"/>
        <w:ind w:firstLine="720"/>
        <w:jc w:val="center"/>
        <w:rPr>
          <w:rFonts w:ascii="Arial" w:hAnsi="Arial" w:cs="Arial"/>
        </w:rPr>
      </w:pPr>
    </w:p>
    <w:p w14:paraId="503F78A7" w14:textId="77777777" w:rsidR="00812680" w:rsidRPr="00026FFB" w:rsidRDefault="00812680" w:rsidP="00812680">
      <w:pPr>
        <w:spacing w:line="480" w:lineRule="auto"/>
        <w:jc w:val="center"/>
        <w:rPr>
          <w:rFonts w:ascii="Arial" w:hAnsi="Arial" w:cs="Arial"/>
        </w:rPr>
      </w:pPr>
      <w:r w:rsidRPr="00026FFB">
        <w:rPr>
          <w:rFonts w:ascii="Arial" w:hAnsi="Arial" w:cs="Arial"/>
          <w:kern w:val="28"/>
          <w:vertAlign w:val="superscript"/>
        </w:rPr>
        <w:t>1</w:t>
      </w:r>
      <w:r w:rsidRPr="00026FFB">
        <w:rPr>
          <w:rFonts w:ascii="Arial" w:hAnsi="Arial" w:cs="Arial"/>
        </w:rPr>
        <w:t xml:space="preserve">Texas A&amp;M University – Department of Animal Science, College Station, TX 77845, USA; </w:t>
      </w:r>
      <w:r w:rsidRPr="00026FFB">
        <w:rPr>
          <w:rFonts w:ascii="Arial" w:hAnsi="Arial" w:cs="Arial"/>
          <w:color w:val="111111"/>
          <w:kern w:val="28"/>
          <w:vertAlign w:val="superscript"/>
        </w:rPr>
        <w:t>2</w:t>
      </w:r>
      <w:r w:rsidRPr="00026FFB">
        <w:rPr>
          <w:rFonts w:ascii="Arial" w:hAnsi="Arial" w:cs="Arial"/>
        </w:rPr>
        <w:t xml:space="preserve">São Paulo State University (UNESP), School of Veterinary Medicine and Animal Science, Botucatu 18168-000, Brazil; </w:t>
      </w:r>
      <w:r w:rsidRPr="00026FFB">
        <w:rPr>
          <w:rFonts w:ascii="Arial" w:hAnsi="Arial" w:cs="Arial"/>
          <w:color w:val="111111"/>
          <w:kern w:val="28"/>
          <w:vertAlign w:val="superscript"/>
        </w:rPr>
        <w:t>3</w:t>
      </w:r>
      <w:r w:rsidRPr="00026FFB">
        <w:rPr>
          <w:rFonts w:ascii="Arial" w:hAnsi="Arial" w:cs="Arial"/>
        </w:rPr>
        <w:t xml:space="preserve">Nutricorp, Araras 13601-000, Brazil; </w:t>
      </w:r>
    </w:p>
    <w:p w14:paraId="7B60E560" w14:textId="2E047B0E" w:rsidR="00F211DE" w:rsidRPr="00026FFB" w:rsidRDefault="00812680" w:rsidP="00812680">
      <w:pPr>
        <w:spacing w:line="480" w:lineRule="auto"/>
        <w:jc w:val="center"/>
        <w:rPr>
          <w:rFonts w:ascii="Arial" w:hAnsi="Arial" w:cs="Arial"/>
          <w:lang w:val="pt-BR"/>
        </w:rPr>
      </w:pPr>
      <w:r w:rsidRPr="00026FFB">
        <w:rPr>
          <w:rFonts w:ascii="Arial" w:hAnsi="Arial" w:cs="Arial"/>
          <w:color w:val="111111"/>
          <w:kern w:val="28"/>
          <w:vertAlign w:val="superscript"/>
          <w:lang w:val="pt-BR"/>
        </w:rPr>
        <w:t>4</w:t>
      </w:r>
      <w:r w:rsidRPr="00026FFB">
        <w:rPr>
          <w:rFonts w:ascii="Arial" w:hAnsi="Arial" w:cs="Arial"/>
          <w:lang w:val="pt-BR"/>
        </w:rPr>
        <w:t>AgroVentura Pecuária, Santa Cruz do Rio Pardo 18900-000, Brazil</w:t>
      </w:r>
    </w:p>
    <w:p w14:paraId="236F05EE" w14:textId="10B7B5E7" w:rsidR="008958EB" w:rsidRPr="00026FFB" w:rsidRDefault="008958EB" w:rsidP="008958EB">
      <w:pPr>
        <w:pStyle w:val="Corpsdetexte"/>
        <w:spacing w:line="480" w:lineRule="auto"/>
        <w:ind w:right="153"/>
        <w:jc w:val="both"/>
        <w:rPr>
          <w:rFonts w:ascii="Arial" w:hAnsi="Arial" w:cs="Arial"/>
          <w:b/>
          <w:bCs/>
        </w:rPr>
      </w:pPr>
    </w:p>
    <w:p w14:paraId="72CA111E" w14:textId="188EB632" w:rsidR="008958EB" w:rsidRPr="00026FFB" w:rsidRDefault="008958EB" w:rsidP="008958EB">
      <w:pPr>
        <w:pStyle w:val="Corpsdetexte"/>
        <w:spacing w:line="480" w:lineRule="auto"/>
        <w:ind w:left="0" w:right="153"/>
        <w:jc w:val="both"/>
        <w:rPr>
          <w:rFonts w:ascii="Arial" w:hAnsi="Arial" w:cs="Arial"/>
          <w:b/>
          <w:bCs/>
        </w:rPr>
      </w:pPr>
      <w:r w:rsidRPr="00026FFB">
        <w:rPr>
          <w:rFonts w:ascii="Arial" w:hAnsi="Arial" w:cs="Arial"/>
          <w:b/>
          <w:bCs/>
        </w:rPr>
        <w:t>Supplementary Material</w:t>
      </w:r>
      <w:r w:rsidR="003C356A" w:rsidRPr="00026FFB">
        <w:rPr>
          <w:rFonts w:ascii="Arial" w:hAnsi="Arial" w:cs="Arial"/>
          <w:b/>
          <w:bCs/>
        </w:rPr>
        <w:t xml:space="preserve"> S1</w:t>
      </w:r>
    </w:p>
    <w:p w14:paraId="68927762" w14:textId="77777777" w:rsidR="00D70630" w:rsidRPr="00026FFB" w:rsidRDefault="00D70630" w:rsidP="00D70630">
      <w:pPr>
        <w:spacing w:line="480" w:lineRule="auto"/>
        <w:rPr>
          <w:rFonts w:ascii="Arial" w:hAnsi="Arial" w:cs="Arial"/>
          <w:b/>
        </w:rPr>
      </w:pPr>
      <w:r w:rsidRPr="00026FFB">
        <w:rPr>
          <w:rFonts w:ascii="Arial" w:hAnsi="Arial" w:cs="Arial"/>
          <w:b/>
        </w:rPr>
        <w:t>Materials and Methods</w:t>
      </w:r>
    </w:p>
    <w:p w14:paraId="6F87C11E" w14:textId="77777777" w:rsidR="009A4180" w:rsidRPr="00026FFB" w:rsidRDefault="009A4180" w:rsidP="009A4180">
      <w:pPr>
        <w:spacing w:line="480" w:lineRule="auto"/>
        <w:jc w:val="both"/>
        <w:rPr>
          <w:rFonts w:ascii="Arial" w:hAnsi="Arial" w:cs="Arial"/>
          <w:i/>
        </w:rPr>
      </w:pPr>
      <w:r w:rsidRPr="00026FFB">
        <w:rPr>
          <w:rFonts w:ascii="Arial" w:hAnsi="Arial" w:cs="Arial"/>
          <w:i/>
        </w:rPr>
        <w:t>Animals and treatments</w:t>
      </w:r>
    </w:p>
    <w:p w14:paraId="5E392CB8" w14:textId="438B6E62" w:rsidR="008848C1" w:rsidRPr="00026FFB" w:rsidRDefault="009A4180" w:rsidP="008848C1">
      <w:pPr>
        <w:pStyle w:val="08BodyText"/>
        <w:jc w:val="both"/>
        <w:rPr>
          <w:rFonts w:ascii="Arial" w:hAnsi="Arial" w:cs="Arial"/>
        </w:rPr>
      </w:pPr>
      <w:r w:rsidRPr="00026FFB">
        <w:rPr>
          <w:rFonts w:ascii="Arial" w:hAnsi="Arial" w:cs="Arial"/>
        </w:rPr>
        <w:t>In experiment 1, supplement provided to calves contained (</w:t>
      </w:r>
      <w:r w:rsidR="00C660C4" w:rsidRPr="00026FFB">
        <w:rPr>
          <w:rFonts w:ascii="Arial" w:hAnsi="Arial" w:cs="Arial"/>
        </w:rPr>
        <w:t>DM basis</w:t>
      </w:r>
      <w:r w:rsidRPr="00026FFB">
        <w:rPr>
          <w:rFonts w:ascii="Arial" w:hAnsi="Arial" w:cs="Arial"/>
        </w:rPr>
        <w:t>)</w:t>
      </w:r>
      <w:r w:rsidR="00C660C4" w:rsidRPr="00026FFB">
        <w:rPr>
          <w:rFonts w:ascii="Arial" w:hAnsi="Arial" w:cs="Arial"/>
        </w:rPr>
        <w:t xml:space="preserve"> 65</w:t>
      </w:r>
      <w:r w:rsidR="004367BC" w:rsidRPr="00026FFB">
        <w:rPr>
          <w:rFonts w:ascii="Arial" w:hAnsi="Arial" w:cs="Arial"/>
        </w:rPr>
        <w:t>%</w:t>
      </w:r>
      <w:r w:rsidR="00C660C4" w:rsidRPr="00026FFB">
        <w:rPr>
          <w:rFonts w:ascii="Arial" w:hAnsi="Arial" w:cs="Arial"/>
        </w:rPr>
        <w:t xml:space="preserve"> ground corn, </w:t>
      </w:r>
      <w:r w:rsidR="004367BC" w:rsidRPr="00026FFB">
        <w:rPr>
          <w:rFonts w:ascii="Arial" w:hAnsi="Arial" w:cs="Arial"/>
        </w:rPr>
        <w:t>30</w:t>
      </w:r>
      <w:r w:rsidR="00C660C4" w:rsidRPr="00026FFB">
        <w:rPr>
          <w:rFonts w:ascii="Arial" w:hAnsi="Arial" w:cs="Arial"/>
        </w:rPr>
        <w:t>%</w:t>
      </w:r>
      <w:r w:rsidR="004367BC" w:rsidRPr="00026FFB">
        <w:rPr>
          <w:rFonts w:ascii="Arial" w:hAnsi="Arial" w:cs="Arial"/>
        </w:rPr>
        <w:t xml:space="preserve"> soybean meal, and </w:t>
      </w:r>
      <w:r w:rsidR="00C660C4" w:rsidRPr="00026FFB">
        <w:rPr>
          <w:rFonts w:ascii="Arial" w:hAnsi="Arial" w:cs="Arial"/>
        </w:rPr>
        <w:t>5%</w:t>
      </w:r>
      <w:r w:rsidR="004367BC" w:rsidRPr="00026FFB">
        <w:rPr>
          <w:rFonts w:ascii="Arial" w:hAnsi="Arial" w:cs="Arial"/>
        </w:rPr>
        <w:t xml:space="preserve"> </w:t>
      </w:r>
      <w:r w:rsidR="00C660C4" w:rsidRPr="00026FFB">
        <w:rPr>
          <w:rFonts w:ascii="Arial" w:hAnsi="Arial" w:cs="Arial"/>
        </w:rPr>
        <w:t xml:space="preserve">mineral mix. </w:t>
      </w:r>
      <w:r w:rsidR="008848C1" w:rsidRPr="00026FFB">
        <w:rPr>
          <w:rFonts w:ascii="Arial" w:hAnsi="Arial" w:cs="Arial"/>
        </w:rPr>
        <w:t xml:space="preserve">Nutritional profile of each pasture (A or B) and supplement were, respectively (DM basis); </w:t>
      </w:r>
      <w:r w:rsidR="00812680" w:rsidRPr="00026FFB">
        <w:rPr>
          <w:rFonts w:ascii="Arial" w:hAnsi="Arial" w:cs="Arial"/>
        </w:rPr>
        <w:t>total digestible nutrients</w:t>
      </w:r>
      <w:r w:rsidR="008848C1" w:rsidRPr="00026FFB">
        <w:rPr>
          <w:rFonts w:ascii="Arial" w:hAnsi="Arial" w:cs="Arial"/>
        </w:rPr>
        <w:t xml:space="preserve"> = 50, 51, and 78%, NDF = 64, 60, and 18%, ADF = 40, 23, and 12%, and CP = 7.3, 7.2, and 20.8%. </w:t>
      </w:r>
    </w:p>
    <w:p w14:paraId="3BDFC1FE" w14:textId="014D4632" w:rsidR="008848C1" w:rsidRPr="00026FFB" w:rsidRDefault="009A4180" w:rsidP="00E02AD0">
      <w:pPr>
        <w:pStyle w:val="08BodyText"/>
        <w:jc w:val="both"/>
        <w:rPr>
          <w:rFonts w:ascii="Arial" w:hAnsi="Arial" w:cs="Arial"/>
        </w:rPr>
      </w:pPr>
      <w:r w:rsidRPr="00026FFB">
        <w:rPr>
          <w:rFonts w:ascii="Arial" w:hAnsi="Arial" w:cs="Arial"/>
        </w:rPr>
        <w:t xml:space="preserve">In experiment 2, the </w:t>
      </w:r>
      <w:r w:rsidRPr="00026FFB">
        <w:rPr>
          <w:rFonts w:ascii="Arial" w:hAnsi="Arial" w:cs="Arial"/>
          <w:szCs w:val="24"/>
        </w:rPr>
        <w:t xml:space="preserve">total-mixed ration offered from day 0 to 18 </w:t>
      </w:r>
      <w:r w:rsidR="008848C1" w:rsidRPr="00026FFB">
        <w:rPr>
          <w:rFonts w:ascii="Arial" w:hAnsi="Arial" w:cs="Arial"/>
          <w:szCs w:val="24"/>
        </w:rPr>
        <w:t xml:space="preserve">(diet A) </w:t>
      </w:r>
      <w:r w:rsidRPr="00026FFB">
        <w:rPr>
          <w:rFonts w:ascii="Arial" w:hAnsi="Arial" w:cs="Arial"/>
          <w:szCs w:val="24"/>
        </w:rPr>
        <w:t>contained (</w:t>
      </w:r>
      <w:r w:rsidR="004367BC" w:rsidRPr="00026FFB">
        <w:rPr>
          <w:rFonts w:ascii="Arial" w:hAnsi="Arial" w:cs="Arial"/>
          <w:szCs w:val="24"/>
        </w:rPr>
        <w:t>DM basis</w:t>
      </w:r>
      <w:r w:rsidRPr="00026FFB">
        <w:rPr>
          <w:rFonts w:ascii="Arial" w:hAnsi="Arial" w:cs="Arial"/>
          <w:szCs w:val="24"/>
        </w:rPr>
        <w:t>)</w:t>
      </w:r>
      <w:r w:rsidR="004367BC" w:rsidRPr="00026FFB">
        <w:rPr>
          <w:rFonts w:ascii="Arial" w:hAnsi="Arial" w:cs="Arial"/>
          <w:szCs w:val="24"/>
        </w:rPr>
        <w:t xml:space="preserve"> </w:t>
      </w:r>
      <w:r w:rsidR="00E02AD0" w:rsidRPr="00026FFB">
        <w:rPr>
          <w:rFonts w:ascii="Arial" w:hAnsi="Arial" w:cs="Arial"/>
          <w:szCs w:val="24"/>
        </w:rPr>
        <w:t>26.7</w:t>
      </w:r>
      <w:r w:rsidR="007132B8" w:rsidRPr="00026FFB">
        <w:rPr>
          <w:rFonts w:ascii="Arial" w:hAnsi="Arial" w:cs="Arial"/>
          <w:szCs w:val="24"/>
        </w:rPr>
        <w:t>%</w:t>
      </w:r>
      <w:r w:rsidR="00E02AD0" w:rsidRPr="00026FFB">
        <w:rPr>
          <w:rFonts w:ascii="Arial" w:hAnsi="Arial" w:cs="Arial"/>
          <w:szCs w:val="24"/>
        </w:rPr>
        <w:t xml:space="preserve"> wet citrus pulp, 23.1% corn silage, 20.5% cottonseed meal, 17.6% ground corn, 7.3% rice meal, 2.3% cane bagasse, 1.8% mineral mix, and 0.7% urea. </w:t>
      </w:r>
      <w:r w:rsidR="007132B8" w:rsidRPr="00026FFB">
        <w:rPr>
          <w:rFonts w:ascii="Arial" w:hAnsi="Arial" w:cs="Arial"/>
          <w:szCs w:val="24"/>
        </w:rPr>
        <w:t xml:space="preserve"> </w:t>
      </w:r>
      <w:r w:rsidR="008848C1" w:rsidRPr="00026FFB">
        <w:rPr>
          <w:rFonts w:ascii="Arial" w:hAnsi="Arial" w:cs="Arial"/>
          <w:szCs w:val="24"/>
        </w:rPr>
        <w:t xml:space="preserve">The </w:t>
      </w:r>
      <w:r w:rsidR="008848C1" w:rsidRPr="00026FFB">
        <w:rPr>
          <w:rFonts w:ascii="Arial" w:hAnsi="Arial" w:cs="Arial"/>
          <w:szCs w:val="24"/>
        </w:rPr>
        <w:lastRenderedPageBreak/>
        <w:t>total-mixed ration offered from day 19 to 45 (diet B) contained (</w:t>
      </w:r>
      <w:r w:rsidR="004367BC" w:rsidRPr="00026FFB">
        <w:rPr>
          <w:rFonts w:ascii="Arial" w:hAnsi="Arial" w:cs="Arial"/>
          <w:szCs w:val="24"/>
        </w:rPr>
        <w:t>DM basis</w:t>
      </w:r>
      <w:r w:rsidR="008848C1" w:rsidRPr="00026FFB">
        <w:rPr>
          <w:rFonts w:ascii="Arial" w:hAnsi="Arial" w:cs="Arial"/>
          <w:szCs w:val="24"/>
        </w:rPr>
        <w:t>)</w:t>
      </w:r>
      <w:r w:rsidR="007132B8" w:rsidRPr="00026FFB">
        <w:rPr>
          <w:rFonts w:ascii="Arial" w:hAnsi="Arial" w:cs="Arial"/>
          <w:szCs w:val="24"/>
        </w:rPr>
        <w:t xml:space="preserve"> </w:t>
      </w:r>
      <w:r w:rsidR="00E02AD0" w:rsidRPr="00026FFB">
        <w:rPr>
          <w:rFonts w:ascii="Arial" w:hAnsi="Arial" w:cs="Arial"/>
          <w:szCs w:val="24"/>
        </w:rPr>
        <w:t xml:space="preserve">33.0% wet citrus pulp, 18.4% ground corn, 18.0% cottonseed meal, 16.2% corn silage, 9.3% rice meal, 2.5% cane bagasse, 1.8% mineral mix, and 0.8% urea. </w:t>
      </w:r>
      <w:r w:rsidR="008848C1" w:rsidRPr="00026FFB">
        <w:rPr>
          <w:rFonts w:ascii="Arial" w:hAnsi="Arial" w:cs="Arial"/>
        </w:rPr>
        <w:t xml:space="preserve">Nutritional profile of each diet (A or B) were, respectively (DM basis); </w:t>
      </w:r>
      <w:r w:rsidR="00812680" w:rsidRPr="00026FFB">
        <w:rPr>
          <w:rFonts w:ascii="Arial" w:hAnsi="Arial" w:cs="Arial"/>
        </w:rPr>
        <w:t xml:space="preserve">total digestible nutrients </w:t>
      </w:r>
      <w:r w:rsidR="008848C1" w:rsidRPr="00026FFB">
        <w:rPr>
          <w:rFonts w:ascii="Arial" w:hAnsi="Arial" w:cs="Arial"/>
        </w:rPr>
        <w:t xml:space="preserve">= </w:t>
      </w:r>
      <w:r w:rsidR="00E02AD0" w:rsidRPr="00026FFB">
        <w:rPr>
          <w:rFonts w:ascii="Arial" w:hAnsi="Arial" w:cs="Arial"/>
        </w:rPr>
        <w:t>73</w:t>
      </w:r>
      <w:r w:rsidR="008848C1" w:rsidRPr="00026FFB">
        <w:rPr>
          <w:rFonts w:ascii="Arial" w:hAnsi="Arial" w:cs="Arial"/>
        </w:rPr>
        <w:t xml:space="preserve"> and </w:t>
      </w:r>
      <w:r w:rsidR="00E02AD0" w:rsidRPr="00026FFB">
        <w:rPr>
          <w:rFonts w:ascii="Arial" w:hAnsi="Arial" w:cs="Arial"/>
        </w:rPr>
        <w:t>74</w:t>
      </w:r>
      <w:r w:rsidR="008848C1" w:rsidRPr="00026FFB">
        <w:rPr>
          <w:rFonts w:ascii="Arial" w:hAnsi="Arial" w:cs="Arial"/>
        </w:rPr>
        <w:t xml:space="preserve">%, NDF = 36 and 32%, ADF = 24 and 23%, and </w:t>
      </w:r>
      <w:r w:rsidR="004367BC" w:rsidRPr="00026FFB">
        <w:rPr>
          <w:rFonts w:ascii="Arial" w:hAnsi="Arial" w:cs="Arial"/>
        </w:rPr>
        <w:t xml:space="preserve">CP = </w:t>
      </w:r>
      <w:r w:rsidR="00A52FA2" w:rsidRPr="00026FFB">
        <w:rPr>
          <w:rFonts w:ascii="Arial" w:hAnsi="Arial" w:cs="Arial"/>
        </w:rPr>
        <w:t>15</w:t>
      </w:r>
      <w:r w:rsidR="004367BC" w:rsidRPr="00026FFB">
        <w:rPr>
          <w:rFonts w:ascii="Arial" w:hAnsi="Arial" w:cs="Arial"/>
        </w:rPr>
        <w:t>.3 and 14.5%.</w:t>
      </w:r>
    </w:p>
    <w:p w14:paraId="2ECBF186" w14:textId="707E2064" w:rsidR="00840263" w:rsidRPr="00026FFB" w:rsidRDefault="00840263" w:rsidP="00840263">
      <w:pPr>
        <w:spacing w:line="480" w:lineRule="auto"/>
        <w:jc w:val="both"/>
        <w:rPr>
          <w:rFonts w:ascii="Arial" w:hAnsi="Arial" w:cs="Arial"/>
          <w:i/>
        </w:rPr>
      </w:pPr>
      <w:r w:rsidRPr="00026FFB">
        <w:rPr>
          <w:rFonts w:ascii="Arial" w:hAnsi="Arial" w:cs="Arial"/>
          <w:i/>
        </w:rPr>
        <w:t>Sampling</w:t>
      </w:r>
      <w:r w:rsidR="00882C25" w:rsidRPr="00026FFB">
        <w:rPr>
          <w:rFonts w:ascii="Arial" w:hAnsi="Arial" w:cs="Arial"/>
          <w:i/>
        </w:rPr>
        <w:t xml:space="preserve"> and laboratorial analyses</w:t>
      </w:r>
    </w:p>
    <w:p w14:paraId="138D1190" w14:textId="03833975" w:rsidR="00AC39C8" w:rsidRPr="00026FFB" w:rsidRDefault="00AC39C8" w:rsidP="00E66041">
      <w:pPr>
        <w:pStyle w:val="08BodyText"/>
        <w:jc w:val="both"/>
        <w:rPr>
          <w:rFonts w:ascii="Arial" w:hAnsi="Arial" w:cs="Arial"/>
          <w:szCs w:val="24"/>
        </w:rPr>
      </w:pPr>
      <w:r w:rsidRPr="00026FFB">
        <w:rPr>
          <w:rFonts w:ascii="Arial" w:hAnsi="Arial" w:cs="Arial"/>
        </w:rPr>
        <w:t>T</w:t>
      </w:r>
      <w:r w:rsidRPr="00026FFB">
        <w:rPr>
          <w:rFonts w:ascii="Arial" w:hAnsi="Arial" w:cs="Arial"/>
          <w:szCs w:val="24"/>
        </w:rPr>
        <w:t>he intra- and inter</w:t>
      </w:r>
      <w:r w:rsidR="00882C25" w:rsidRPr="00026FFB">
        <w:rPr>
          <w:rFonts w:ascii="Arial" w:hAnsi="Arial" w:cs="Arial"/>
          <w:szCs w:val="24"/>
        </w:rPr>
        <w:t>-</w:t>
      </w:r>
      <w:r w:rsidRPr="00026FFB">
        <w:rPr>
          <w:rFonts w:ascii="Arial" w:hAnsi="Arial" w:cs="Arial"/>
          <w:szCs w:val="24"/>
        </w:rPr>
        <w:t>assay CV f</w:t>
      </w:r>
      <w:r w:rsidRPr="00026FFB">
        <w:rPr>
          <w:rFonts w:ascii="Arial" w:hAnsi="Arial" w:cs="Arial"/>
        </w:rPr>
        <w:t xml:space="preserve">or experiment 1 </w:t>
      </w:r>
      <w:r w:rsidRPr="00026FFB">
        <w:rPr>
          <w:rFonts w:ascii="Arial" w:hAnsi="Arial" w:cs="Arial"/>
          <w:szCs w:val="24"/>
        </w:rPr>
        <w:t xml:space="preserve">were, respectively, 2.3 and 8.7% for haptoglobin, 5.8 and 7.3% for plasma cortisol, and 8.3 and 9.1% for hair cortisol. </w:t>
      </w:r>
      <w:r w:rsidRPr="00026FFB">
        <w:rPr>
          <w:rFonts w:ascii="Arial" w:hAnsi="Arial" w:cs="Arial"/>
        </w:rPr>
        <w:t>T</w:t>
      </w:r>
      <w:r w:rsidRPr="00026FFB">
        <w:rPr>
          <w:rFonts w:ascii="Arial" w:hAnsi="Arial" w:cs="Arial"/>
          <w:szCs w:val="24"/>
        </w:rPr>
        <w:t>he intra- and inter</w:t>
      </w:r>
      <w:r w:rsidR="00882C25" w:rsidRPr="00026FFB">
        <w:rPr>
          <w:rFonts w:ascii="Arial" w:hAnsi="Arial" w:cs="Arial"/>
          <w:szCs w:val="24"/>
        </w:rPr>
        <w:t>-</w:t>
      </w:r>
      <w:r w:rsidRPr="00026FFB">
        <w:rPr>
          <w:rFonts w:ascii="Arial" w:hAnsi="Arial" w:cs="Arial"/>
          <w:szCs w:val="24"/>
        </w:rPr>
        <w:t>assay CV f</w:t>
      </w:r>
      <w:r w:rsidRPr="00026FFB">
        <w:rPr>
          <w:rFonts w:ascii="Arial" w:hAnsi="Arial" w:cs="Arial"/>
        </w:rPr>
        <w:t xml:space="preserve">or experiment 2 </w:t>
      </w:r>
      <w:r w:rsidRPr="00026FFB">
        <w:rPr>
          <w:rFonts w:ascii="Arial" w:hAnsi="Arial" w:cs="Arial"/>
          <w:szCs w:val="24"/>
        </w:rPr>
        <w:t>were, respectively, 3.4 and 6.7% for haptoglobin, 4.8 and 6.1% for plasma cortisol, and 4.7 and 8.8% for hair cortisol.</w:t>
      </w:r>
    </w:p>
    <w:p w14:paraId="09213130" w14:textId="77777777" w:rsidR="00E02AD0" w:rsidRPr="00026FFB" w:rsidRDefault="00E02AD0" w:rsidP="00E02AD0">
      <w:pPr>
        <w:spacing w:line="480" w:lineRule="auto"/>
        <w:jc w:val="both"/>
        <w:rPr>
          <w:rFonts w:ascii="Arial" w:hAnsi="Arial" w:cs="Arial"/>
          <w:i/>
        </w:rPr>
      </w:pPr>
      <w:r w:rsidRPr="00026FFB">
        <w:rPr>
          <w:rFonts w:ascii="Arial" w:hAnsi="Arial" w:cs="Arial"/>
          <w:i/>
        </w:rPr>
        <w:t>Statistical analysis</w:t>
      </w:r>
    </w:p>
    <w:p w14:paraId="5C3FFF37" w14:textId="77BCB763" w:rsidR="00E02AD0" w:rsidRDefault="00E02AD0" w:rsidP="00E02AD0">
      <w:pPr>
        <w:pStyle w:val="08BodyText"/>
        <w:jc w:val="both"/>
        <w:rPr>
          <w:rFonts w:ascii="Arial" w:hAnsi="Arial" w:cs="Arial"/>
        </w:rPr>
      </w:pPr>
      <w:r w:rsidRPr="00026FFB">
        <w:rPr>
          <w:rFonts w:ascii="Arial" w:hAnsi="Arial" w:cs="Arial"/>
          <w:spacing w:val="-2"/>
        </w:rPr>
        <w:t>The model statement used for performance data contained the effects of treatment, in addition (experiment 1 only) to calf sex and the resultant interaction. The model statement used for physiological data contained the effects of treatment, calf sex (experiment 1 only), day, and all resultant interactions. Random variable included were calf(sex × treatment) for experiment 1, and bull(origin × treatment) and origin for experiment 2. T</w:t>
      </w:r>
      <w:r w:rsidRPr="00026FFB">
        <w:rPr>
          <w:rFonts w:ascii="Arial" w:hAnsi="Arial" w:cs="Arial"/>
        </w:rPr>
        <w:t xml:space="preserve">he </w:t>
      </w:r>
      <w:r w:rsidRPr="00026FFB">
        <w:rPr>
          <w:rFonts w:ascii="Arial" w:hAnsi="Arial" w:cs="Arial"/>
          <w:spacing w:val="-2"/>
        </w:rPr>
        <w:t>covariance structure utilized for repeated statements was compound symmetry, which yielded the lowest Akaike information criterion value. Results are reported as covariately-adjusted least square means</w:t>
      </w:r>
      <w:r w:rsidRPr="00026FFB">
        <w:rPr>
          <w:rFonts w:ascii="Arial" w:hAnsi="Arial" w:cs="Arial"/>
        </w:rPr>
        <w:t>.</w:t>
      </w:r>
      <w:bookmarkStart w:id="0" w:name="_GoBack"/>
      <w:bookmarkEnd w:id="0"/>
    </w:p>
    <w:sectPr w:rsidR="00E02AD0" w:rsidSect="006B31C6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CF59C1" w16cid:durableId="20726F87"/>
  <w16cid:commentId w16cid:paraId="40D989BB" w16cid:durableId="207270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93C95" w14:textId="77777777" w:rsidR="00174C58" w:rsidRDefault="00174C58">
      <w:r>
        <w:separator/>
      </w:r>
    </w:p>
  </w:endnote>
  <w:endnote w:type="continuationSeparator" w:id="0">
    <w:p w14:paraId="1CC0BC68" w14:textId="77777777" w:rsidR="00174C58" w:rsidRDefault="00174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83859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3BAB75" w14:textId="2509A143" w:rsidR="008B6879" w:rsidRDefault="008B6879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6FF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92CD8A9" w14:textId="77777777" w:rsidR="008B6879" w:rsidRDefault="008B6879" w:rsidP="000D2D65">
    <w:pPr>
      <w:pStyle w:val="Pieddepag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FA8084" w14:textId="77777777" w:rsidR="00174C58" w:rsidRDefault="00174C58">
      <w:r>
        <w:separator/>
      </w:r>
    </w:p>
  </w:footnote>
  <w:footnote w:type="continuationSeparator" w:id="0">
    <w:p w14:paraId="6A09D4BE" w14:textId="77777777" w:rsidR="00174C58" w:rsidRDefault="00174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750A0"/>
    <w:multiLevelType w:val="hybridMultilevel"/>
    <w:tmpl w:val="AA1437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031D19"/>
    <w:multiLevelType w:val="hybridMultilevel"/>
    <w:tmpl w:val="FBA82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225E7"/>
    <w:multiLevelType w:val="hybridMultilevel"/>
    <w:tmpl w:val="7EC6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A1788"/>
    <w:multiLevelType w:val="multilevel"/>
    <w:tmpl w:val="4F12B49C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A51339"/>
    <w:multiLevelType w:val="hybridMultilevel"/>
    <w:tmpl w:val="C242043A"/>
    <w:lvl w:ilvl="0" w:tplc="0240CBF0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503E62"/>
    <w:multiLevelType w:val="hybridMultilevel"/>
    <w:tmpl w:val="EA729B0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C5676"/>
    <w:multiLevelType w:val="hybridMultilevel"/>
    <w:tmpl w:val="7C0AF55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483C18"/>
    <w:multiLevelType w:val="hybridMultilevel"/>
    <w:tmpl w:val="5E882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7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DM2MTMwB7LNLJR0lIJTi4sz8/NACozMagFXER4ULQAAAA=="/>
  </w:docVars>
  <w:rsids>
    <w:rsidRoot w:val="00600FAE"/>
    <w:rsid w:val="00001EFB"/>
    <w:rsid w:val="00011116"/>
    <w:rsid w:val="00013ADB"/>
    <w:rsid w:val="00016102"/>
    <w:rsid w:val="0002293F"/>
    <w:rsid w:val="00022A08"/>
    <w:rsid w:val="0002413A"/>
    <w:rsid w:val="00025F49"/>
    <w:rsid w:val="00026FFB"/>
    <w:rsid w:val="000329B8"/>
    <w:rsid w:val="00041B8F"/>
    <w:rsid w:val="000424D4"/>
    <w:rsid w:val="00053B51"/>
    <w:rsid w:val="00054590"/>
    <w:rsid w:val="0005717D"/>
    <w:rsid w:val="0005732C"/>
    <w:rsid w:val="000608FF"/>
    <w:rsid w:val="000628D0"/>
    <w:rsid w:val="000710CB"/>
    <w:rsid w:val="000837B2"/>
    <w:rsid w:val="00085259"/>
    <w:rsid w:val="00085D2F"/>
    <w:rsid w:val="000937D1"/>
    <w:rsid w:val="00094D20"/>
    <w:rsid w:val="00094EB4"/>
    <w:rsid w:val="000A278F"/>
    <w:rsid w:val="000B37E3"/>
    <w:rsid w:val="000B54F2"/>
    <w:rsid w:val="000C0F06"/>
    <w:rsid w:val="000C51D5"/>
    <w:rsid w:val="000C7F8F"/>
    <w:rsid w:val="000D22ED"/>
    <w:rsid w:val="000D2651"/>
    <w:rsid w:val="000D2D65"/>
    <w:rsid w:val="000D587A"/>
    <w:rsid w:val="000D63DA"/>
    <w:rsid w:val="000E1157"/>
    <w:rsid w:val="000E2B32"/>
    <w:rsid w:val="000E2CD3"/>
    <w:rsid w:val="000E6490"/>
    <w:rsid w:val="000F11F2"/>
    <w:rsid w:val="00101DBF"/>
    <w:rsid w:val="00103B4D"/>
    <w:rsid w:val="00103EC9"/>
    <w:rsid w:val="00105495"/>
    <w:rsid w:val="0011114B"/>
    <w:rsid w:val="00117356"/>
    <w:rsid w:val="001179B5"/>
    <w:rsid w:val="00122E09"/>
    <w:rsid w:val="001247CB"/>
    <w:rsid w:val="00130754"/>
    <w:rsid w:val="0013231F"/>
    <w:rsid w:val="00132480"/>
    <w:rsid w:val="00140726"/>
    <w:rsid w:val="001410DC"/>
    <w:rsid w:val="00141C46"/>
    <w:rsid w:val="00153628"/>
    <w:rsid w:val="00153A8E"/>
    <w:rsid w:val="00154BA4"/>
    <w:rsid w:val="00160DA2"/>
    <w:rsid w:val="001679DA"/>
    <w:rsid w:val="00174C58"/>
    <w:rsid w:val="001757B0"/>
    <w:rsid w:val="00176958"/>
    <w:rsid w:val="00177705"/>
    <w:rsid w:val="00180A07"/>
    <w:rsid w:val="001812AF"/>
    <w:rsid w:val="001820DB"/>
    <w:rsid w:val="00182B1F"/>
    <w:rsid w:val="00186CDD"/>
    <w:rsid w:val="0019279F"/>
    <w:rsid w:val="0019283D"/>
    <w:rsid w:val="00194BD8"/>
    <w:rsid w:val="001A08A5"/>
    <w:rsid w:val="001A545F"/>
    <w:rsid w:val="001B09C7"/>
    <w:rsid w:val="001B0DAF"/>
    <w:rsid w:val="001B0F5E"/>
    <w:rsid w:val="001B2485"/>
    <w:rsid w:val="001C38AB"/>
    <w:rsid w:val="001C3C90"/>
    <w:rsid w:val="001C3E4F"/>
    <w:rsid w:val="001C4128"/>
    <w:rsid w:val="001C5AC7"/>
    <w:rsid w:val="001D2CEB"/>
    <w:rsid w:val="001E7CE1"/>
    <w:rsid w:val="001F4B30"/>
    <w:rsid w:val="001F4EAE"/>
    <w:rsid w:val="001F672D"/>
    <w:rsid w:val="0020171B"/>
    <w:rsid w:val="00201C10"/>
    <w:rsid w:val="00202FA6"/>
    <w:rsid w:val="00217346"/>
    <w:rsid w:val="0021761A"/>
    <w:rsid w:val="00222C09"/>
    <w:rsid w:val="002355C4"/>
    <w:rsid w:val="00240200"/>
    <w:rsid w:val="00240C39"/>
    <w:rsid w:val="00242F8C"/>
    <w:rsid w:val="00243D10"/>
    <w:rsid w:val="0024487F"/>
    <w:rsid w:val="0024558A"/>
    <w:rsid w:val="00253892"/>
    <w:rsid w:val="00262C89"/>
    <w:rsid w:val="00262E19"/>
    <w:rsid w:val="002641EE"/>
    <w:rsid w:val="00266EC4"/>
    <w:rsid w:val="00266F8E"/>
    <w:rsid w:val="00271DBB"/>
    <w:rsid w:val="0027541C"/>
    <w:rsid w:val="002807DF"/>
    <w:rsid w:val="00282BF7"/>
    <w:rsid w:val="00287146"/>
    <w:rsid w:val="00287FD9"/>
    <w:rsid w:val="00293404"/>
    <w:rsid w:val="002941BA"/>
    <w:rsid w:val="00294B79"/>
    <w:rsid w:val="002A0C99"/>
    <w:rsid w:val="002B172D"/>
    <w:rsid w:val="002B18C0"/>
    <w:rsid w:val="002B1D0F"/>
    <w:rsid w:val="002B340C"/>
    <w:rsid w:val="002B46C6"/>
    <w:rsid w:val="002B5250"/>
    <w:rsid w:val="002C1137"/>
    <w:rsid w:val="002C1A5C"/>
    <w:rsid w:val="002C1AE4"/>
    <w:rsid w:val="002C5A79"/>
    <w:rsid w:val="002C5B1C"/>
    <w:rsid w:val="002C75F5"/>
    <w:rsid w:val="002D142E"/>
    <w:rsid w:val="002D21FD"/>
    <w:rsid w:val="002D5060"/>
    <w:rsid w:val="002D6341"/>
    <w:rsid w:val="002D7145"/>
    <w:rsid w:val="002E0DF0"/>
    <w:rsid w:val="002E3BC3"/>
    <w:rsid w:val="002E6BEB"/>
    <w:rsid w:val="002F15CD"/>
    <w:rsid w:val="002F3C07"/>
    <w:rsid w:val="002F493A"/>
    <w:rsid w:val="002F61E4"/>
    <w:rsid w:val="00301C8D"/>
    <w:rsid w:val="00311745"/>
    <w:rsid w:val="00313800"/>
    <w:rsid w:val="003138DA"/>
    <w:rsid w:val="0031561C"/>
    <w:rsid w:val="003165BD"/>
    <w:rsid w:val="0032043F"/>
    <w:rsid w:val="00320FE1"/>
    <w:rsid w:val="00323BCF"/>
    <w:rsid w:val="00323D74"/>
    <w:rsid w:val="00326EFC"/>
    <w:rsid w:val="00333486"/>
    <w:rsid w:val="0033413F"/>
    <w:rsid w:val="00334321"/>
    <w:rsid w:val="00335C4D"/>
    <w:rsid w:val="00341292"/>
    <w:rsid w:val="00342E5E"/>
    <w:rsid w:val="00344F62"/>
    <w:rsid w:val="003452B5"/>
    <w:rsid w:val="00351A8A"/>
    <w:rsid w:val="00352BA8"/>
    <w:rsid w:val="003530C8"/>
    <w:rsid w:val="00363995"/>
    <w:rsid w:val="0036552B"/>
    <w:rsid w:val="00374350"/>
    <w:rsid w:val="00375A9A"/>
    <w:rsid w:val="00376D74"/>
    <w:rsid w:val="003819D1"/>
    <w:rsid w:val="00381F37"/>
    <w:rsid w:val="00385130"/>
    <w:rsid w:val="00385ACB"/>
    <w:rsid w:val="003867DE"/>
    <w:rsid w:val="003902D4"/>
    <w:rsid w:val="00390343"/>
    <w:rsid w:val="003B3B70"/>
    <w:rsid w:val="003C0FE6"/>
    <w:rsid w:val="003C248F"/>
    <w:rsid w:val="003C356A"/>
    <w:rsid w:val="003C53FE"/>
    <w:rsid w:val="003C66A5"/>
    <w:rsid w:val="003C7886"/>
    <w:rsid w:val="003D6470"/>
    <w:rsid w:val="003D77BA"/>
    <w:rsid w:val="003D7DD2"/>
    <w:rsid w:val="003E4CEE"/>
    <w:rsid w:val="003F1AAA"/>
    <w:rsid w:val="003F22C9"/>
    <w:rsid w:val="003F2F56"/>
    <w:rsid w:val="00400DA6"/>
    <w:rsid w:val="00401811"/>
    <w:rsid w:val="0040420A"/>
    <w:rsid w:val="004073DA"/>
    <w:rsid w:val="004103D6"/>
    <w:rsid w:val="0041115D"/>
    <w:rsid w:val="00420AFD"/>
    <w:rsid w:val="00427FD3"/>
    <w:rsid w:val="00430945"/>
    <w:rsid w:val="0043463D"/>
    <w:rsid w:val="004367BC"/>
    <w:rsid w:val="00443EA2"/>
    <w:rsid w:val="0044676C"/>
    <w:rsid w:val="00446793"/>
    <w:rsid w:val="0045404A"/>
    <w:rsid w:val="00454C69"/>
    <w:rsid w:val="00457341"/>
    <w:rsid w:val="004609A1"/>
    <w:rsid w:val="0046632D"/>
    <w:rsid w:val="004678DD"/>
    <w:rsid w:val="00477E2E"/>
    <w:rsid w:val="0048710B"/>
    <w:rsid w:val="00490B6F"/>
    <w:rsid w:val="00495C54"/>
    <w:rsid w:val="00496530"/>
    <w:rsid w:val="004979FF"/>
    <w:rsid w:val="004A2381"/>
    <w:rsid w:val="004A4379"/>
    <w:rsid w:val="004B116D"/>
    <w:rsid w:val="004B43C0"/>
    <w:rsid w:val="004B532C"/>
    <w:rsid w:val="004B6271"/>
    <w:rsid w:val="004B7438"/>
    <w:rsid w:val="004C3609"/>
    <w:rsid w:val="004C390B"/>
    <w:rsid w:val="004D19B7"/>
    <w:rsid w:val="004D2264"/>
    <w:rsid w:val="004D25E5"/>
    <w:rsid w:val="004D34A7"/>
    <w:rsid w:val="004E793D"/>
    <w:rsid w:val="004F2D89"/>
    <w:rsid w:val="004F3D05"/>
    <w:rsid w:val="004F6D2A"/>
    <w:rsid w:val="00501B34"/>
    <w:rsid w:val="00502496"/>
    <w:rsid w:val="005059D7"/>
    <w:rsid w:val="00514DB2"/>
    <w:rsid w:val="0051696E"/>
    <w:rsid w:val="005208A9"/>
    <w:rsid w:val="0052151E"/>
    <w:rsid w:val="00521CC9"/>
    <w:rsid w:val="00526688"/>
    <w:rsid w:val="0053554B"/>
    <w:rsid w:val="005359B0"/>
    <w:rsid w:val="00537697"/>
    <w:rsid w:val="00541234"/>
    <w:rsid w:val="00543523"/>
    <w:rsid w:val="00553A5C"/>
    <w:rsid w:val="00562906"/>
    <w:rsid w:val="0056325D"/>
    <w:rsid w:val="00563457"/>
    <w:rsid w:val="00564E0B"/>
    <w:rsid w:val="00565FF0"/>
    <w:rsid w:val="005710CA"/>
    <w:rsid w:val="00572DD1"/>
    <w:rsid w:val="00573322"/>
    <w:rsid w:val="00577504"/>
    <w:rsid w:val="005849D4"/>
    <w:rsid w:val="005853BF"/>
    <w:rsid w:val="0059003B"/>
    <w:rsid w:val="005911A4"/>
    <w:rsid w:val="00591C83"/>
    <w:rsid w:val="00597B7F"/>
    <w:rsid w:val="005A1D03"/>
    <w:rsid w:val="005A52AA"/>
    <w:rsid w:val="005B0389"/>
    <w:rsid w:val="005B0ACE"/>
    <w:rsid w:val="005B1ACD"/>
    <w:rsid w:val="005B28C7"/>
    <w:rsid w:val="005B47EC"/>
    <w:rsid w:val="005B4CB8"/>
    <w:rsid w:val="005B5A2A"/>
    <w:rsid w:val="005B5AAB"/>
    <w:rsid w:val="005B73B7"/>
    <w:rsid w:val="005C236D"/>
    <w:rsid w:val="005C3373"/>
    <w:rsid w:val="005C34EC"/>
    <w:rsid w:val="005C43C8"/>
    <w:rsid w:val="005C5EB8"/>
    <w:rsid w:val="005D0932"/>
    <w:rsid w:val="005D3199"/>
    <w:rsid w:val="005D3BFF"/>
    <w:rsid w:val="005D7CA0"/>
    <w:rsid w:val="005E4B35"/>
    <w:rsid w:val="005E72AA"/>
    <w:rsid w:val="005F0063"/>
    <w:rsid w:val="005F04BD"/>
    <w:rsid w:val="005F123F"/>
    <w:rsid w:val="005F335B"/>
    <w:rsid w:val="005F4DD9"/>
    <w:rsid w:val="005F53B3"/>
    <w:rsid w:val="00600FAE"/>
    <w:rsid w:val="00610BCB"/>
    <w:rsid w:val="006156AB"/>
    <w:rsid w:val="00640743"/>
    <w:rsid w:val="00643019"/>
    <w:rsid w:val="006464EA"/>
    <w:rsid w:val="006549D5"/>
    <w:rsid w:val="00654E60"/>
    <w:rsid w:val="006567AB"/>
    <w:rsid w:val="00661ABB"/>
    <w:rsid w:val="00663A1F"/>
    <w:rsid w:val="00665755"/>
    <w:rsid w:val="00667608"/>
    <w:rsid w:val="00672AE0"/>
    <w:rsid w:val="0068033F"/>
    <w:rsid w:val="006850D1"/>
    <w:rsid w:val="00685981"/>
    <w:rsid w:val="00690C2E"/>
    <w:rsid w:val="00691ED5"/>
    <w:rsid w:val="006926B2"/>
    <w:rsid w:val="00692778"/>
    <w:rsid w:val="006A0596"/>
    <w:rsid w:val="006A0794"/>
    <w:rsid w:val="006A24FF"/>
    <w:rsid w:val="006A4716"/>
    <w:rsid w:val="006B107E"/>
    <w:rsid w:val="006B1D23"/>
    <w:rsid w:val="006B31C6"/>
    <w:rsid w:val="006B31FF"/>
    <w:rsid w:val="006B3299"/>
    <w:rsid w:val="006B7459"/>
    <w:rsid w:val="006B751F"/>
    <w:rsid w:val="006B7773"/>
    <w:rsid w:val="006C2E90"/>
    <w:rsid w:val="006C501A"/>
    <w:rsid w:val="006C72C5"/>
    <w:rsid w:val="006D1ADD"/>
    <w:rsid w:val="006D420E"/>
    <w:rsid w:val="006D735C"/>
    <w:rsid w:val="006D775B"/>
    <w:rsid w:val="006E2EF7"/>
    <w:rsid w:val="006F052C"/>
    <w:rsid w:val="006F05D4"/>
    <w:rsid w:val="006F1D71"/>
    <w:rsid w:val="00705C2B"/>
    <w:rsid w:val="007132B8"/>
    <w:rsid w:val="00722183"/>
    <w:rsid w:val="00722F71"/>
    <w:rsid w:val="00723BC9"/>
    <w:rsid w:val="0072440B"/>
    <w:rsid w:val="00724EF2"/>
    <w:rsid w:val="0072627D"/>
    <w:rsid w:val="00752CB5"/>
    <w:rsid w:val="00753647"/>
    <w:rsid w:val="00753E77"/>
    <w:rsid w:val="00771C5D"/>
    <w:rsid w:val="007738E1"/>
    <w:rsid w:val="007747D5"/>
    <w:rsid w:val="007757B4"/>
    <w:rsid w:val="00781F37"/>
    <w:rsid w:val="007845F0"/>
    <w:rsid w:val="007878EB"/>
    <w:rsid w:val="007963FB"/>
    <w:rsid w:val="00796C40"/>
    <w:rsid w:val="007A2350"/>
    <w:rsid w:val="007B05A3"/>
    <w:rsid w:val="007B216B"/>
    <w:rsid w:val="007B392E"/>
    <w:rsid w:val="007B56B4"/>
    <w:rsid w:val="007C46C8"/>
    <w:rsid w:val="007C6688"/>
    <w:rsid w:val="007D5284"/>
    <w:rsid w:val="007D6515"/>
    <w:rsid w:val="007D7DE2"/>
    <w:rsid w:val="007E271E"/>
    <w:rsid w:val="007E4504"/>
    <w:rsid w:val="007E6C31"/>
    <w:rsid w:val="0080299F"/>
    <w:rsid w:val="00802F06"/>
    <w:rsid w:val="008061A3"/>
    <w:rsid w:val="00812680"/>
    <w:rsid w:val="0081639E"/>
    <w:rsid w:val="00824341"/>
    <w:rsid w:val="00833454"/>
    <w:rsid w:val="00833C8C"/>
    <w:rsid w:val="00834726"/>
    <w:rsid w:val="008349DA"/>
    <w:rsid w:val="00834D56"/>
    <w:rsid w:val="008353CF"/>
    <w:rsid w:val="00840263"/>
    <w:rsid w:val="008412C5"/>
    <w:rsid w:val="0084196B"/>
    <w:rsid w:val="00842374"/>
    <w:rsid w:val="00847708"/>
    <w:rsid w:val="008479EB"/>
    <w:rsid w:val="00847CB4"/>
    <w:rsid w:val="008511EC"/>
    <w:rsid w:val="00851C37"/>
    <w:rsid w:val="00853137"/>
    <w:rsid w:val="00853D7A"/>
    <w:rsid w:val="00855F0E"/>
    <w:rsid w:val="00862858"/>
    <w:rsid w:val="00874848"/>
    <w:rsid w:val="008763B0"/>
    <w:rsid w:val="00881DBB"/>
    <w:rsid w:val="00882C25"/>
    <w:rsid w:val="008848C1"/>
    <w:rsid w:val="00884E41"/>
    <w:rsid w:val="00886B31"/>
    <w:rsid w:val="00891B1D"/>
    <w:rsid w:val="00891CA3"/>
    <w:rsid w:val="008958EB"/>
    <w:rsid w:val="008A0667"/>
    <w:rsid w:val="008A4FEA"/>
    <w:rsid w:val="008A63E8"/>
    <w:rsid w:val="008B01CD"/>
    <w:rsid w:val="008B13B3"/>
    <w:rsid w:val="008B6879"/>
    <w:rsid w:val="008B77C7"/>
    <w:rsid w:val="008B7EB8"/>
    <w:rsid w:val="008C1FBE"/>
    <w:rsid w:val="008C4213"/>
    <w:rsid w:val="008C7A74"/>
    <w:rsid w:val="008D1A48"/>
    <w:rsid w:val="008D6CA1"/>
    <w:rsid w:val="008D75BB"/>
    <w:rsid w:val="008E1BC0"/>
    <w:rsid w:val="008E2189"/>
    <w:rsid w:val="008E235C"/>
    <w:rsid w:val="008E3382"/>
    <w:rsid w:val="008E63DF"/>
    <w:rsid w:val="008F34A3"/>
    <w:rsid w:val="008F3F68"/>
    <w:rsid w:val="008F7FE4"/>
    <w:rsid w:val="00900D39"/>
    <w:rsid w:val="0090586B"/>
    <w:rsid w:val="00910A44"/>
    <w:rsid w:val="00910C40"/>
    <w:rsid w:val="009212F8"/>
    <w:rsid w:val="009259FD"/>
    <w:rsid w:val="009324A4"/>
    <w:rsid w:val="00935D96"/>
    <w:rsid w:val="00942818"/>
    <w:rsid w:val="00947298"/>
    <w:rsid w:val="00951CDB"/>
    <w:rsid w:val="00955317"/>
    <w:rsid w:val="0095714C"/>
    <w:rsid w:val="00963A8B"/>
    <w:rsid w:val="009706A9"/>
    <w:rsid w:val="00971CF3"/>
    <w:rsid w:val="00973A2A"/>
    <w:rsid w:val="00980121"/>
    <w:rsid w:val="0098622E"/>
    <w:rsid w:val="00992B9D"/>
    <w:rsid w:val="009937B8"/>
    <w:rsid w:val="009966D3"/>
    <w:rsid w:val="009975C7"/>
    <w:rsid w:val="00997E4A"/>
    <w:rsid w:val="009A0613"/>
    <w:rsid w:val="009A37EE"/>
    <w:rsid w:val="009A3EA6"/>
    <w:rsid w:val="009A4180"/>
    <w:rsid w:val="009A5D65"/>
    <w:rsid w:val="009B0DC8"/>
    <w:rsid w:val="009B198A"/>
    <w:rsid w:val="009B35F0"/>
    <w:rsid w:val="009B3D7C"/>
    <w:rsid w:val="009B7C9A"/>
    <w:rsid w:val="009C1260"/>
    <w:rsid w:val="009C1F35"/>
    <w:rsid w:val="009C581C"/>
    <w:rsid w:val="009C582C"/>
    <w:rsid w:val="009C6C41"/>
    <w:rsid w:val="009D1C44"/>
    <w:rsid w:val="009E5C5D"/>
    <w:rsid w:val="009E7A11"/>
    <w:rsid w:val="009F5E2D"/>
    <w:rsid w:val="009F7AFA"/>
    <w:rsid w:val="00A00699"/>
    <w:rsid w:val="00A011BF"/>
    <w:rsid w:val="00A0523A"/>
    <w:rsid w:val="00A073F5"/>
    <w:rsid w:val="00A10F5D"/>
    <w:rsid w:val="00A16171"/>
    <w:rsid w:val="00A17F4A"/>
    <w:rsid w:val="00A2124D"/>
    <w:rsid w:val="00A2343A"/>
    <w:rsid w:val="00A25CA6"/>
    <w:rsid w:val="00A25F23"/>
    <w:rsid w:val="00A35C71"/>
    <w:rsid w:val="00A36A83"/>
    <w:rsid w:val="00A405E4"/>
    <w:rsid w:val="00A528DB"/>
    <w:rsid w:val="00A52FA2"/>
    <w:rsid w:val="00A579B2"/>
    <w:rsid w:val="00A6256A"/>
    <w:rsid w:val="00A62E20"/>
    <w:rsid w:val="00A63EF5"/>
    <w:rsid w:val="00A65C48"/>
    <w:rsid w:val="00A728A1"/>
    <w:rsid w:val="00A73EE3"/>
    <w:rsid w:val="00A74208"/>
    <w:rsid w:val="00A81149"/>
    <w:rsid w:val="00A82586"/>
    <w:rsid w:val="00A83321"/>
    <w:rsid w:val="00A87D99"/>
    <w:rsid w:val="00A93FF5"/>
    <w:rsid w:val="00A959E1"/>
    <w:rsid w:val="00A97710"/>
    <w:rsid w:val="00AA2CFB"/>
    <w:rsid w:val="00AA3821"/>
    <w:rsid w:val="00AA3840"/>
    <w:rsid w:val="00AA534A"/>
    <w:rsid w:val="00AA7024"/>
    <w:rsid w:val="00AB385B"/>
    <w:rsid w:val="00AB4289"/>
    <w:rsid w:val="00AB553F"/>
    <w:rsid w:val="00AB584C"/>
    <w:rsid w:val="00AC3546"/>
    <w:rsid w:val="00AC39C8"/>
    <w:rsid w:val="00AC46F2"/>
    <w:rsid w:val="00AD07DE"/>
    <w:rsid w:val="00AD0E0A"/>
    <w:rsid w:val="00AD5835"/>
    <w:rsid w:val="00AF011D"/>
    <w:rsid w:val="00AF081A"/>
    <w:rsid w:val="00AF246C"/>
    <w:rsid w:val="00AF3361"/>
    <w:rsid w:val="00AF5493"/>
    <w:rsid w:val="00AF5B4C"/>
    <w:rsid w:val="00AF6B90"/>
    <w:rsid w:val="00AF6C53"/>
    <w:rsid w:val="00B06A27"/>
    <w:rsid w:val="00B06F79"/>
    <w:rsid w:val="00B10384"/>
    <w:rsid w:val="00B1042A"/>
    <w:rsid w:val="00B11875"/>
    <w:rsid w:val="00B130CA"/>
    <w:rsid w:val="00B15342"/>
    <w:rsid w:val="00B16AC9"/>
    <w:rsid w:val="00B20740"/>
    <w:rsid w:val="00B211DD"/>
    <w:rsid w:val="00B23060"/>
    <w:rsid w:val="00B23F24"/>
    <w:rsid w:val="00B423BE"/>
    <w:rsid w:val="00B43872"/>
    <w:rsid w:val="00B52B5B"/>
    <w:rsid w:val="00B5503B"/>
    <w:rsid w:val="00B55CF9"/>
    <w:rsid w:val="00B56618"/>
    <w:rsid w:val="00B61EF2"/>
    <w:rsid w:val="00B6260B"/>
    <w:rsid w:val="00B712D6"/>
    <w:rsid w:val="00B751B6"/>
    <w:rsid w:val="00B7754A"/>
    <w:rsid w:val="00B82001"/>
    <w:rsid w:val="00B86F5C"/>
    <w:rsid w:val="00B87507"/>
    <w:rsid w:val="00B93BA7"/>
    <w:rsid w:val="00B96A60"/>
    <w:rsid w:val="00B96DC1"/>
    <w:rsid w:val="00BC0E11"/>
    <w:rsid w:val="00BC0FAF"/>
    <w:rsid w:val="00BC3299"/>
    <w:rsid w:val="00BC7F8C"/>
    <w:rsid w:val="00BD02A9"/>
    <w:rsid w:val="00BD1DE9"/>
    <w:rsid w:val="00BD5897"/>
    <w:rsid w:val="00BD6C11"/>
    <w:rsid w:val="00BE0A18"/>
    <w:rsid w:val="00BE51BF"/>
    <w:rsid w:val="00BE667A"/>
    <w:rsid w:val="00BE675C"/>
    <w:rsid w:val="00C019B7"/>
    <w:rsid w:val="00C02956"/>
    <w:rsid w:val="00C02AD6"/>
    <w:rsid w:val="00C07526"/>
    <w:rsid w:val="00C10018"/>
    <w:rsid w:val="00C15957"/>
    <w:rsid w:val="00C16973"/>
    <w:rsid w:val="00C17201"/>
    <w:rsid w:val="00C17E15"/>
    <w:rsid w:val="00C200CE"/>
    <w:rsid w:val="00C20549"/>
    <w:rsid w:val="00C20FC4"/>
    <w:rsid w:val="00C21A0A"/>
    <w:rsid w:val="00C248AD"/>
    <w:rsid w:val="00C27127"/>
    <w:rsid w:val="00C30470"/>
    <w:rsid w:val="00C37265"/>
    <w:rsid w:val="00C402C9"/>
    <w:rsid w:val="00C404AE"/>
    <w:rsid w:val="00C42012"/>
    <w:rsid w:val="00C42432"/>
    <w:rsid w:val="00C42506"/>
    <w:rsid w:val="00C43364"/>
    <w:rsid w:val="00C442F4"/>
    <w:rsid w:val="00C501A4"/>
    <w:rsid w:val="00C50E9A"/>
    <w:rsid w:val="00C660C4"/>
    <w:rsid w:val="00C6687B"/>
    <w:rsid w:val="00C712CE"/>
    <w:rsid w:val="00C71BA0"/>
    <w:rsid w:val="00C740BC"/>
    <w:rsid w:val="00C75265"/>
    <w:rsid w:val="00C753D8"/>
    <w:rsid w:val="00C80C92"/>
    <w:rsid w:val="00C81E01"/>
    <w:rsid w:val="00C83F4E"/>
    <w:rsid w:val="00C84CD3"/>
    <w:rsid w:val="00C84D06"/>
    <w:rsid w:val="00C90BC3"/>
    <w:rsid w:val="00C9213D"/>
    <w:rsid w:val="00C96A9E"/>
    <w:rsid w:val="00CA03B1"/>
    <w:rsid w:val="00CA3901"/>
    <w:rsid w:val="00CA4834"/>
    <w:rsid w:val="00CA6D75"/>
    <w:rsid w:val="00CA7934"/>
    <w:rsid w:val="00CB0A01"/>
    <w:rsid w:val="00CB28B9"/>
    <w:rsid w:val="00CB5FEE"/>
    <w:rsid w:val="00CB6A71"/>
    <w:rsid w:val="00CB7CE7"/>
    <w:rsid w:val="00CC1FDB"/>
    <w:rsid w:val="00CC311A"/>
    <w:rsid w:val="00CD0867"/>
    <w:rsid w:val="00CD16A9"/>
    <w:rsid w:val="00CD1B03"/>
    <w:rsid w:val="00CE1EB0"/>
    <w:rsid w:val="00CE52E5"/>
    <w:rsid w:val="00CE6DFC"/>
    <w:rsid w:val="00CF17F7"/>
    <w:rsid w:val="00CF2959"/>
    <w:rsid w:val="00CF3EED"/>
    <w:rsid w:val="00CF471A"/>
    <w:rsid w:val="00D01B94"/>
    <w:rsid w:val="00D05ADB"/>
    <w:rsid w:val="00D10CD6"/>
    <w:rsid w:val="00D12E67"/>
    <w:rsid w:val="00D13536"/>
    <w:rsid w:val="00D178D6"/>
    <w:rsid w:val="00D22161"/>
    <w:rsid w:val="00D23C25"/>
    <w:rsid w:val="00D32E75"/>
    <w:rsid w:val="00D367AF"/>
    <w:rsid w:val="00D41B3A"/>
    <w:rsid w:val="00D477C4"/>
    <w:rsid w:val="00D51592"/>
    <w:rsid w:val="00D52DBF"/>
    <w:rsid w:val="00D60C6F"/>
    <w:rsid w:val="00D61513"/>
    <w:rsid w:val="00D6422E"/>
    <w:rsid w:val="00D7010E"/>
    <w:rsid w:val="00D70630"/>
    <w:rsid w:val="00D70E24"/>
    <w:rsid w:val="00D7255A"/>
    <w:rsid w:val="00D76996"/>
    <w:rsid w:val="00D87882"/>
    <w:rsid w:val="00D90E3E"/>
    <w:rsid w:val="00D91260"/>
    <w:rsid w:val="00D91719"/>
    <w:rsid w:val="00D92C4B"/>
    <w:rsid w:val="00DA03DF"/>
    <w:rsid w:val="00DA22CB"/>
    <w:rsid w:val="00DA2BBA"/>
    <w:rsid w:val="00DA48AA"/>
    <w:rsid w:val="00DA6C4D"/>
    <w:rsid w:val="00DB1FDA"/>
    <w:rsid w:val="00DC0E19"/>
    <w:rsid w:val="00DC343F"/>
    <w:rsid w:val="00DC3835"/>
    <w:rsid w:val="00DC4754"/>
    <w:rsid w:val="00DC5092"/>
    <w:rsid w:val="00DC69AC"/>
    <w:rsid w:val="00DD101E"/>
    <w:rsid w:val="00DD20C9"/>
    <w:rsid w:val="00DD64CE"/>
    <w:rsid w:val="00DE46E4"/>
    <w:rsid w:val="00DE4A0F"/>
    <w:rsid w:val="00DE550B"/>
    <w:rsid w:val="00DE5CC7"/>
    <w:rsid w:val="00DE5F6D"/>
    <w:rsid w:val="00DF2106"/>
    <w:rsid w:val="00DF238D"/>
    <w:rsid w:val="00DF4C7A"/>
    <w:rsid w:val="00DF6C8E"/>
    <w:rsid w:val="00DF7FC1"/>
    <w:rsid w:val="00E02570"/>
    <w:rsid w:val="00E02AD0"/>
    <w:rsid w:val="00E10757"/>
    <w:rsid w:val="00E109AD"/>
    <w:rsid w:val="00E1474D"/>
    <w:rsid w:val="00E17F1C"/>
    <w:rsid w:val="00E23339"/>
    <w:rsid w:val="00E24527"/>
    <w:rsid w:val="00E24E82"/>
    <w:rsid w:val="00E26C7A"/>
    <w:rsid w:val="00E27EF9"/>
    <w:rsid w:val="00E30D82"/>
    <w:rsid w:val="00E30F3E"/>
    <w:rsid w:val="00E3131F"/>
    <w:rsid w:val="00E33977"/>
    <w:rsid w:val="00E33D22"/>
    <w:rsid w:val="00E41134"/>
    <w:rsid w:val="00E47181"/>
    <w:rsid w:val="00E538D6"/>
    <w:rsid w:val="00E53B7B"/>
    <w:rsid w:val="00E66041"/>
    <w:rsid w:val="00E709B0"/>
    <w:rsid w:val="00E71FF0"/>
    <w:rsid w:val="00E72D2D"/>
    <w:rsid w:val="00E7472A"/>
    <w:rsid w:val="00E7472D"/>
    <w:rsid w:val="00E82C1C"/>
    <w:rsid w:val="00E84AAC"/>
    <w:rsid w:val="00E92AD2"/>
    <w:rsid w:val="00EA06BE"/>
    <w:rsid w:val="00EA15AF"/>
    <w:rsid w:val="00EA68AB"/>
    <w:rsid w:val="00EA767B"/>
    <w:rsid w:val="00EB0115"/>
    <w:rsid w:val="00EB1D5C"/>
    <w:rsid w:val="00EB1FF8"/>
    <w:rsid w:val="00EB2AE0"/>
    <w:rsid w:val="00EB45AC"/>
    <w:rsid w:val="00EB6D03"/>
    <w:rsid w:val="00EC02DC"/>
    <w:rsid w:val="00EC2543"/>
    <w:rsid w:val="00ED112C"/>
    <w:rsid w:val="00ED413F"/>
    <w:rsid w:val="00ED4186"/>
    <w:rsid w:val="00EE2F9D"/>
    <w:rsid w:val="00EE4668"/>
    <w:rsid w:val="00EF0FF8"/>
    <w:rsid w:val="00EF3EA3"/>
    <w:rsid w:val="00EF5A3C"/>
    <w:rsid w:val="00EF7005"/>
    <w:rsid w:val="00EF70CC"/>
    <w:rsid w:val="00F00A26"/>
    <w:rsid w:val="00F00FD9"/>
    <w:rsid w:val="00F05C35"/>
    <w:rsid w:val="00F17726"/>
    <w:rsid w:val="00F20E22"/>
    <w:rsid w:val="00F211DE"/>
    <w:rsid w:val="00F221B1"/>
    <w:rsid w:val="00F25BA6"/>
    <w:rsid w:val="00F30989"/>
    <w:rsid w:val="00F31B49"/>
    <w:rsid w:val="00F32EBB"/>
    <w:rsid w:val="00F35060"/>
    <w:rsid w:val="00F35911"/>
    <w:rsid w:val="00F37150"/>
    <w:rsid w:val="00F41694"/>
    <w:rsid w:val="00F41AD7"/>
    <w:rsid w:val="00F422E2"/>
    <w:rsid w:val="00F45C3C"/>
    <w:rsid w:val="00F4628E"/>
    <w:rsid w:val="00F47D1C"/>
    <w:rsid w:val="00F47D51"/>
    <w:rsid w:val="00F53FF3"/>
    <w:rsid w:val="00F568CC"/>
    <w:rsid w:val="00F56A24"/>
    <w:rsid w:val="00F61CD1"/>
    <w:rsid w:val="00F75DFC"/>
    <w:rsid w:val="00F76654"/>
    <w:rsid w:val="00F778F4"/>
    <w:rsid w:val="00F82F0A"/>
    <w:rsid w:val="00F83D68"/>
    <w:rsid w:val="00F8605E"/>
    <w:rsid w:val="00F8663A"/>
    <w:rsid w:val="00F86A6B"/>
    <w:rsid w:val="00F874C8"/>
    <w:rsid w:val="00F9419E"/>
    <w:rsid w:val="00FA0940"/>
    <w:rsid w:val="00FA186C"/>
    <w:rsid w:val="00FA1FB8"/>
    <w:rsid w:val="00FA30B7"/>
    <w:rsid w:val="00FA33D9"/>
    <w:rsid w:val="00FA35CB"/>
    <w:rsid w:val="00FA3FD4"/>
    <w:rsid w:val="00FA67C8"/>
    <w:rsid w:val="00FA77D5"/>
    <w:rsid w:val="00FB0349"/>
    <w:rsid w:val="00FB101F"/>
    <w:rsid w:val="00FB3E44"/>
    <w:rsid w:val="00FB7D3E"/>
    <w:rsid w:val="00FB7ED4"/>
    <w:rsid w:val="00FC2E24"/>
    <w:rsid w:val="00FC6919"/>
    <w:rsid w:val="00FC6F65"/>
    <w:rsid w:val="00FD3A07"/>
    <w:rsid w:val="00FD5274"/>
    <w:rsid w:val="00FD52DD"/>
    <w:rsid w:val="00FE03BB"/>
    <w:rsid w:val="00FE0E58"/>
    <w:rsid w:val="00FE18AE"/>
    <w:rsid w:val="00FE2588"/>
    <w:rsid w:val="00FE60B2"/>
    <w:rsid w:val="00FE6F15"/>
    <w:rsid w:val="00FE6F5B"/>
    <w:rsid w:val="00FF0396"/>
    <w:rsid w:val="00FF2C3E"/>
    <w:rsid w:val="00FF5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CFAFD0"/>
  <w14:defaultImageDpi w14:val="330"/>
  <w15:docId w15:val="{0835BBCE-8122-4910-98F9-14FF0761E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color w:val="1A1A1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0FAE"/>
  </w:style>
  <w:style w:type="paragraph" w:styleId="Titre3">
    <w:name w:val="heading 3"/>
    <w:basedOn w:val="Normal"/>
    <w:link w:val="Titre3Car"/>
    <w:uiPriority w:val="9"/>
    <w:qFormat/>
    <w:rsid w:val="00891CA3"/>
    <w:pPr>
      <w:spacing w:before="100" w:beforeAutospacing="1" w:after="100" w:afterAutospacing="1"/>
      <w:outlineLvl w:val="2"/>
    </w:pPr>
    <w:rPr>
      <w:rFonts w:eastAsia="Times New Roman"/>
      <w:b/>
      <w:bCs/>
      <w:color w:val="auto"/>
      <w:sz w:val="27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600FAE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600FAE"/>
  </w:style>
  <w:style w:type="paragraph" w:styleId="Pieddepage">
    <w:name w:val="footer"/>
    <w:basedOn w:val="Normal"/>
    <w:link w:val="PieddepageCar"/>
    <w:uiPriority w:val="99"/>
    <w:unhideWhenUsed/>
    <w:rsid w:val="00600FAE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600FAE"/>
  </w:style>
  <w:style w:type="character" w:styleId="Numrodepage">
    <w:name w:val="page number"/>
    <w:basedOn w:val="Policepardfaut"/>
    <w:unhideWhenUsed/>
    <w:rsid w:val="00600FAE"/>
  </w:style>
  <w:style w:type="paragraph" w:styleId="Paragraphedeliste">
    <w:name w:val="List Paragraph"/>
    <w:basedOn w:val="Normal"/>
    <w:uiPriority w:val="34"/>
    <w:qFormat/>
    <w:rsid w:val="00600FAE"/>
    <w:pPr>
      <w:ind w:left="720"/>
      <w:contextualSpacing/>
    </w:pPr>
  </w:style>
  <w:style w:type="table" w:styleId="Grilledutableau">
    <w:name w:val="Table Grid"/>
    <w:basedOn w:val="TableauNormal"/>
    <w:uiPriority w:val="59"/>
    <w:rsid w:val="00600F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600FA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00FA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600FAE"/>
    <w:rPr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00FAE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00FAE"/>
    <w:rPr>
      <w:rFonts w:ascii="Lucida Grande" w:hAnsi="Lucida Grande" w:cs="Lucida Grande"/>
      <w:sz w:val="18"/>
      <w:szCs w:val="18"/>
    </w:rPr>
  </w:style>
  <w:style w:type="character" w:customStyle="1" w:styleId="NotedebasdepageCar">
    <w:name w:val="Note de bas de page Car"/>
    <w:basedOn w:val="Policepardfaut"/>
    <w:link w:val="Notedebasdepage"/>
    <w:rsid w:val="00600FAE"/>
    <w:rPr>
      <w:rFonts w:asciiTheme="minorHAnsi" w:hAnsiTheme="minorHAnsi" w:cstheme="minorBidi"/>
      <w:color w:val="auto"/>
    </w:rPr>
  </w:style>
  <w:style w:type="paragraph" w:styleId="Notedebasdepage">
    <w:name w:val="footnote text"/>
    <w:basedOn w:val="Normal"/>
    <w:link w:val="NotedebasdepageCar"/>
    <w:unhideWhenUsed/>
    <w:rsid w:val="00600FAE"/>
    <w:rPr>
      <w:rFonts w:asciiTheme="minorHAnsi" w:hAnsiTheme="minorHAnsi" w:cstheme="minorBidi"/>
      <w:color w:val="auto"/>
    </w:rPr>
  </w:style>
  <w:style w:type="character" w:customStyle="1" w:styleId="FootnoteTextChar1">
    <w:name w:val="Footnote Text Char1"/>
    <w:basedOn w:val="Policepardfaut"/>
    <w:uiPriority w:val="99"/>
    <w:semiHidden/>
    <w:rsid w:val="00600FAE"/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00FAE"/>
    <w:rPr>
      <w:rFonts w:asciiTheme="minorHAnsi" w:hAnsiTheme="minorHAnsi" w:cstheme="minorBidi"/>
      <w:b/>
      <w:bCs/>
      <w:color w:val="auto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00FAE"/>
    <w:rPr>
      <w:rFonts w:asciiTheme="minorHAnsi" w:hAnsiTheme="minorHAnsi" w:cstheme="minorBidi"/>
      <w:b/>
      <w:bCs/>
      <w:color w:val="auto"/>
    </w:rPr>
  </w:style>
  <w:style w:type="character" w:customStyle="1" w:styleId="CommentSubjectChar1">
    <w:name w:val="Comment Subject Char1"/>
    <w:basedOn w:val="CommentaireCar"/>
    <w:uiPriority w:val="99"/>
    <w:semiHidden/>
    <w:rsid w:val="00600FAE"/>
    <w:rPr>
      <w:b/>
      <w:bCs/>
      <w:sz w:val="20"/>
      <w:szCs w:val="20"/>
    </w:rPr>
  </w:style>
  <w:style w:type="character" w:styleId="Numrodeligne">
    <w:name w:val="line number"/>
    <w:basedOn w:val="Policepardfaut"/>
    <w:uiPriority w:val="99"/>
    <w:semiHidden/>
    <w:unhideWhenUsed/>
    <w:rsid w:val="00600FAE"/>
  </w:style>
  <w:style w:type="character" w:styleId="Appelnotedebasdep">
    <w:name w:val="footnote reference"/>
    <w:basedOn w:val="Policepardfaut"/>
    <w:uiPriority w:val="99"/>
    <w:unhideWhenUsed/>
    <w:rsid w:val="00600FAE"/>
    <w:rPr>
      <w:vertAlign w:val="superscript"/>
    </w:rPr>
  </w:style>
  <w:style w:type="character" w:styleId="Accentuation">
    <w:name w:val="Emphasis"/>
    <w:basedOn w:val="Policepardfaut"/>
    <w:uiPriority w:val="20"/>
    <w:qFormat/>
    <w:rsid w:val="00600FAE"/>
    <w:rPr>
      <w:i/>
      <w:iCs/>
    </w:rPr>
  </w:style>
  <w:style w:type="paragraph" w:customStyle="1" w:styleId="08BodyText">
    <w:name w:val="08 BodyText"/>
    <w:rsid w:val="00600FAE"/>
    <w:pPr>
      <w:spacing w:line="480" w:lineRule="auto"/>
      <w:ind w:firstLine="576"/>
    </w:pPr>
    <w:rPr>
      <w:rFonts w:eastAsia="Times New Roman"/>
      <w:color w:val="auto"/>
      <w:szCs w:val="20"/>
    </w:rPr>
  </w:style>
  <w:style w:type="paragraph" w:customStyle="1" w:styleId="TableParagraph">
    <w:name w:val="Table Paragraph"/>
    <w:basedOn w:val="Normal"/>
    <w:uiPriority w:val="1"/>
    <w:qFormat/>
    <w:rsid w:val="00600FAE"/>
    <w:pPr>
      <w:widowControl w:val="0"/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highlight">
    <w:name w:val="highlight"/>
    <w:basedOn w:val="Policepardfaut"/>
    <w:rsid w:val="00600FAE"/>
  </w:style>
  <w:style w:type="character" w:styleId="Lienhypertexte">
    <w:name w:val="Hyperlink"/>
    <w:rsid w:val="00600FAE"/>
    <w:rPr>
      <w:color w:val="0000FF"/>
      <w:u w:val="single"/>
    </w:rPr>
  </w:style>
  <w:style w:type="character" w:customStyle="1" w:styleId="admin-summary">
    <w:name w:val="admin-summary"/>
    <w:basedOn w:val="Policepardfaut"/>
    <w:rsid w:val="00600FAE"/>
  </w:style>
  <w:style w:type="paragraph" w:styleId="Corpsdetexte">
    <w:name w:val="Body Text"/>
    <w:basedOn w:val="Normal"/>
    <w:link w:val="CorpsdetexteCar"/>
    <w:uiPriority w:val="1"/>
    <w:qFormat/>
    <w:rsid w:val="00352BA8"/>
    <w:pPr>
      <w:widowControl w:val="0"/>
      <w:ind w:left="100"/>
    </w:pPr>
    <w:rPr>
      <w:rFonts w:eastAsia="Times New Roman" w:cstheme="minorBidi"/>
      <w:color w:val="auto"/>
    </w:rPr>
  </w:style>
  <w:style w:type="character" w:customStyle="1" w:styleId="CorpsdetexteCar">
    <w:name w:val="Corps de texte Car"/>
    <w:basedOn w:val="Policepardfaut"/>
    <w:link w:val="Corpsdetexte"/>
    <w:uiPriority w:val="1"/>
    <w:rsid w:val="00352BA8"/>
    <w:rPr>
      <w:rFonts w:eastAsia="Times New Roman" w:cstheme="minorBidi"/>
      <w:color w:val="auto"/>
    </w:rPr>
  </w:style>
  <w:style w:type="character" w:customStyle="1" w:styleId="st">
    <w:name w:val="st"/>
    <w:basedOn w:val="Policepardfaut"/>
    <w:rsid w:val="00352BA8"/>
  </w:style>
  <w:style w:type="character" w:customStyle="1" w:styleId="xbe">
    <w:name w:val="_xbe"/>
    <w:basedOn w:val="Policepardfaut"/>
    <w:rsid w:val="00352BA8"/>
  </w:style>
  <w:style w:type="character" w:styleId="lev">
    <w:name w:val="Strong"/>
    <w:basedOn w:val="Policepardfaut"/>
    <w:uiPriority w:val="22"/>
    <w:qFormat/>
    <w:rsid w:val="00F37150"/>
    <w:rPr>
      <w:b/>
      <w:bCs/>
    </w:rPr>
  </w:style>
  <w:style w:type="character" w:customStyle="1" w:styleId="Titre3Car">
    <w:name w:val="Titre 3 Car"/>
    <w:basedOn w:val="Policepardfaut"/>
    <w:link w:val="Titre3"/>
    <w:uiPriority w:val="9"/>
    <w:rsid w:val="00891CA3"/>
    <w:rPr>
      <w:rFonts w:eastAsia="Times New Roman"/>
      <w:b/>
      <w:bCs/>
      <w:color w:val="auto"/>
      <w:sz w:val="27"/>
      <w:szCs w:val="27"/>
    </w:rPr>
  </w:style>
  <w:style w:type="character" w:customStyle="1" w:styleId="yiv3308275165">
    <w:name w:val="yiv3308275165"/>
    <w:basedOn w:val="Policepardfaut"/>
    <w:rsid w:val="00B423BE"/>
  </w:style>
  <w:style w:type="character" w:customStyle="1" w:styleId="reference2">
    <w:name w:val="reference2"/>
    <w:basedOn w:val="Policepardfaut"/>
    <w:rsid w:val="000E2B32"/>
  </w:style>
  <w:style w:type="character" w:customStyle="1" w:styleId="reftitle3">
    <w:name w:val="reftitle3"/>
    <w:basedOn w:val="Policepardfaut"/>
    <w:rsid w:val="000E2B32"/>
    <w:rPr>
      <w:b/>
      <w:bCs/>
    </w:rPr>
  </w:style>
  <w:style w:type="character" w:customStyle="1" w:styleId="refseriestitle3">
    <w:name w:val="refseriestitle3"/>
    <w:basedOn w:val="Policepardfaut"/>
    <w:rsid w:val="000E2B32"/>
    <w:rPr>
      <w:i/>
      <w:iCs/>
    </w:rPr>
  </w:style>
  <w:style w:type="character" w:customStyle="1" w:styleId="journalhead">
    <w:name w:val="journalhead"/>
    <w:basedOn w:val="Policepardfaut"/>
    <w:rsid w:val="00FC6919"/>
  </w:style>
  <w:style w:type="paragraph" w:customStyle="1" w:styleId="Default">
    <w:name w:val="Default"/>
    <w:rsid w:val="00A959E1"/>
    <w:pPr>
      <w:autoSpaceDE w:val="0"/>
      <w:autoSpaceDN w:val="0"/>
      <w:adjustRightInd w:val="0"/>
    </w:pPr>
    <w:rPr>
      <w:rFonts w:eastAsiaTheme="minorHAnsi"/>
      <w:color w:val="000000"/>
    </w:rPr>
  </w:style>
  <w:style w:type="character" w:customStyle="1" w:styleId="tgc">
    <w:name w:val="_tgc"/>
    <w:basedOn w:val="Policepardfaut"/>
    <w:rsid w:val="00A959E1"/>
  </w:style>
  <w:style w:type="paragraph" w:customStyle="1" w:styleId="CM21">
    <w:name w:val="CM21"/>
    <w:basedOn w:val="Default"/>
    <w:next w:val="Default"/>
    <w:uiPriority w:val="99"/>
    <w:rsid w:val="002A0C99"/>
    <w:pPr>
      <w:widowControl w:val="0"/>
    </w:pPr>
    <w:rPr>
      <w:rFonts w:eastAsia="Times New Roman"/>
      <w:color w:val="auto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323D74"/>
    <w:pPr>
      <w:spacing w:after="120"/>
      <w:ind w:left="360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323D74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7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8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1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1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60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bstractscorecard.com/cfp/submit/submissions/router.asp?EventKey=OKZTFVOR&amp;SubmissionID=662011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96A5F-555F-46AE-9872-A2D53E7D6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6</Words>
  <Characters>2373</Characters>
  <Application>Microsoft Office Word</Application>
  <DocSecurity>0</DocSecurity>
  <Lines>19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CSU Fort Collins</Company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na Lippolis</dc:creator>
  <cp:keywords/>
  <dc:description/>
  <cp:lastModifiedBy>ANM</cp:lastModifiedBy>
  <cp:revision>4</cp:revision>
  <cp:lastPrinted>2018-01-09T19:05:00Z</cp:lastPrinted>
  <dcterms:created xsi:type="dcterms:W3CDTF">2019-09-17T13:31:00Z</dcterms:created>
  <dcterms:modified xsi:type="dcterms:W3CDTF">2019-09-17T13:49:00Z</dcterms:modified>
</cp:coreProperties>
</file>